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75bee843d56f20c70fafb3367e1ad4dbd2ac06"/>
      <w:r>
        <w:rPr>
          <w:b/>
        </w:rPr>
        <w:t xml:space="preserve">ПРОТОКОЛ ЕЛЕКТРОННОГО АУКЦІОНУ № SUE001-UA-20220112-0492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0112-0492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Березанська ділянка. Вартість геологічної інформації – 81 522,93 грн (з ПДВ). Вартість пакету аукціонної документації – 5 085,10 грн (з ПДВ). Березанська ділянка розташована на території Миколаївського району Миколаївської області, за 3,5 км на південь від м. Очаків.</w:t>
      </w:r>
      <w:r>
        <w:t xml:space="preserve"> </w:t>
      </w:r>
      <w:r>
        <w:t xml:space="preserve">Вид корисної копалини: пісок. Вид користування надрами та строк, на який надається дозвіл: геологічне вивчення, 3 рок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62 98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5 193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ОРТ ОЧАКІВ", ЄДРПОУ: 2405764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РОТТО-ГАЗОЛІН", ЄДРПОУ: 4251025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омерційна фірма "Сокіл", ЄДРПОУ: 3445791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НАБСУДОСЕРВІС", ЄДРПОУ: 3184825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ізична особа-підприємець Дерчун Володимир Михайлович, ІПН/РНОКПП (ФОП): 226942057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ФЕСЕНКО ОЛЕКСАНДР РУСЛАНОВИЧ, ІПН/РНОКПП (ФОП): 346460527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ЛЬФАТЕКС ЛТД", ЄДРПОУ: 4426037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Фізична особа-підприємець Ломакіна Олена Анатоліївна, ІПН/РНОКПП (ФОП): 27801093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8.2023 18:40:3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4:10:54Z</dcterms:created>
  <dcterms:modified xsi:type="dcterms:W3CDTF">2024-05-03T04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